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2D77F" w14:textId="6BF1EC8B" w:rsidR="003D4E33" w:rsidRDefault="00C805C2" w:rsidP="003D4E33">
      <w:pPr>
        <w:spacing w:after="0" w:line="240" w:lineRule="auto"/>
        <w:rPr>
          <w:szCs w:val="20"/>
        </w:rPr>
      </w:pPr>
      <w:bookmarkStart w:id="0" w:name="_Toc514844113"/>
      <w:bookmarkStart w:id="1" w:name="_Toc514844351"/>
      <w:bookmarkStart w:id="2" w:name="_Toc514852214"/>
      <w:bookmarkStart w:id="3" w:name="_Toc516132378"/>
      <w:bookmarkStart w:id="4" w:name="_Toc519496219"/>
      <w:r w:rsidRPr="008B66F2">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71312081">
            <wp:simplePos x="0" y="0"/>
            <wp:positionH relativeFrom="column">
              <wp:posOffset>6104890</wp:posOffset>
            </wp:positionH>
            <wp:positionV relativeFrom="paragraph">
              <wp:posOffset>-4650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8B66F2" w:rsidRPr="008B66F2">
        <w:rPr>
          <w:rFonts w:cs="Arial"/>
          <w:b/>
          <w:noProof/>
          <w:color w:val="595959" w:themeColor="text1" w:themeTint="A6"/>
          <w:sz w:val="44"/>
          <w:szCs w:val="44"/>
        </w:rPr>
        <w:t xml:space="preserve">SIMPLE CORRECTIVE ACTION PLAN TEMPLATE </w:t>
      </w:r>
      <w:r w:rsidR="008B66F2" w:rsidRPr="008B66F2">
        <w:rPr>
          <w:rFonts w:cs="Arial"/>
          <w:b/>
          <w:noProof/>
          <w:color w:val="595959" w:themeColor="text1" w:themeTint="A6"/>
          <w:sz w:val="44"/>
          <w:szCs w:val="44"/>
        </w:rPr>
        <w:br/>
      </w:r>
    </w:p>
    <w:p w14:paraId="010D2513" w14:textId="3B0C90A0" w:rsidR="001760C1" w:rsidRDefault="00E170D1" w:rsidP="003D4E33">
      <w:pPr>
        <w:spacing w:after="0" w:line="240" w:lineRule="auto"/>
        <w:rPr>
          <w:szCs w:val="20"/>
        </w:rPr>
      </w:pPr>
      <w:r>
        <w:rPr>
          <w:noProof/>
          <w:szCs w:val="20"/>
        </w:rPr>
        <mc:AlternateContent>
          <mc:Choice Requires="wps">
            <w:drawing>
              <wp:anchor distT="0" distB="0" distL="114300" distR="114300" simplePos="0" relativeHeight="251660288" behindDoc="0" locked="0" layoutInCell="1" allowOverlap="1" wp14:anchorId="687616EB" wp14:editId="5D78895F">
                <wp:simplePos x="0" y="0"/>
                <wp:positionH relativeFrom="column">
                  <wp:posOffset>5715</wp:posOffset>
                </wp:positionH>
                <wp:positionV relativeFrom="paragraph">
                  <wp:posOffset>23045</wp:posOffset>
                </wp:positionV>
                <wp:extent cx="9144000" cy="45085"/>
                <wp:effectExtent l="0" t="0" r="0" b="5715"/>
                <wp:wrapNone/>
                <wp:docPr id="1" name="Rectangle 1"/>
                <wp:cNvGraphicFramePr/>
                <a:graphic xmlns:a="http://schemas.openxmlformats.org/drawingml/2006/main">
                  <a:graphicData uri="http://schemas.microsoft.com/office/word/2010/wordprocessingShape">
                    <wps:wsp>
                      <wps:cNvSpPr/>
                      <wps:spPr>
                        <a:xfrm>
                          <a:off x="0" y="0"/>
                          <a:ext cx="9144000" cy="45085"/>
                        </a:xfrm>
                        <a:prstGeom prst="rect">
                          <a:avLst/>
                        </a:prstGeom>
                        <a:gradFill flip="none" rotWithShape="1">
                          <a:gsLst>
                            <a:gs pos="0">
                              <a:schemeClr val="tx2">
                                <a:lumMod val="20000"/>
                                <a:lumOff val="80000"/>
                              </a:schemeClr>
                            </a:gs>
                            <a:gs pos="50000">
                              <a:schemeClr val="tx2">
                                <a:lumMod val="40000"/>
                                <a:lumOff val="60000"/>
                              </a:schemeClr>
                            </a:gs>
                            <a:gs pos="100000">
                              <a:schemeClr val="tx2">
                                <a:lumMod val="60000"/>
                                <a:lumOff val="4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9574C" id="Rectangle 1" o:spid="_x0000_s1026" style="position:absolute;margin-left:.45pt;margin-top:1.8pt;width:10in;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" fillcolor="#d5dce4 [671]" stroked="f" strokeweight="1pt">
                <v:fill color2="#8496b0 [1951]" rotate="t" angle="90" colors="0 #d6dce5;.5 #adb9ca;1 #8497b0" focus="100%" type="gradient"/>
              </v:rect>
            </w:pict>
          </mc:Fallback>
        </mc:AlternateContent>
      </w:r>
    </w:p>
    <w:tbl>
      <w:tblPr>
        <w:tblW w:w="14420" w:type="dxa"/>
        <w:tblLook w:val="04A0" w:firstRow="1" w:lastRow="0" w:firstColumn="1" w:lastColumn="0" w:noHBand="0" w:noVBand="1"/>
      </w:tblPr>
      <w:tblGrid>
        <w:gridCol w:w="3100"/>
        <w:gridCol w:w="3940"/>
        <w:gridCol w:w="7380"/>
      </w:tblGrid>
      <w:tr w:rsidR="008B66F2" w:rsidRPr="008B66F2" w14:paraId="6CBA7FBD" w14:textId="77777777" w:rsidTr="008B66F2">
        <w:trPr>
          <w:trHeight w:val="700"/>
        </w:trPr>
        <w:tc>
          <w:tcPr>
            <w:tcW w:w="7040" w:type="dxa"/>
            <w:gridSpan w:val="2"/>
            <w:tcBorders>
              <w:top w:val="nil"/>
              <w:left w:val="nil"/>
              <w:bottom w:val="nil"/>
              <w:right w:val="nil"/>
            </w:tcBorders>
            <w:shd w:val="clear" w:color="000000" w:fill="FFFFFF"/>
            <w:noWrap/>
            <w:hideMark/>
          </w:tcPr>
          <w:p w14:paraId="22846033" w14:textId="77777777" w:rsidR="008B66F2" w:rsidRPr="008B66F2" w:rsidRDefault="008B66F2" w:rsidP="008B66F2">
            <w:pPr>
              <w:spacing w:after="0" w:line="240" w:lineRule="auto"/>
              <w:ind w:left="-109"/>
              <w:rPr>
                <w:rFonts w:eastAsia="Times New Roman" w:cs="Calibri"/>
                <w:color w:val="595959"/>
                <w:sz w:val="52"/>
                <w:szCs w:val="52"/>
              </w:rPr>
            </w:pPr>
            <w:r w:rsidRPr="008B66F2">
              <w:rPr>
                <w:rFonts w:eastAsia="Times New Roman" w:cs="Calibri"/>
                <w:color w:val="595959"/>
                <w:sz w:val="52"/>
                <w:szCs w:val="52"/>
              </w:rPr>
              <w:t>CORRECTIVE ACTION PLAN</w:t>
            </w:r>
          </w:p>
        </w:tc>
        <w:tc>
          <w:tcPr>
            <w:tcW w:w="7380" w:type="dxa"/>
            <w:tcBorders>
              <w:top w:val="nil"/>
              <w:left w:val="nil"/>
              <w:bottom w:val="nil"/>
              <w:right w:val="nil"/>
            </w:tcBorders>
            <w:shd w:val="clear" w:color="000000" w:fill="FFFFFF"/>
            <w:noWrap/>
            <w:vAlign w:val="bottom"/>
            <w:hideMark/>
          </w:tcPr>
          <w:p w14:paraId="4B6B4172" w14:textId="77777777" w:rsidR="008B66F2" w:rsidRPr="008B66F2" w:rsidRDefault="008B66F2" w:rsidP="008B66F2">
            <w:pPr>
              <w:spacing w:after="0" w:line="240" w:lineRule="auto"/>
              <w:jc w:val="right"/>
              <w:rPr>
                <w:rFonts w:eastAsia="Times New Roman" w:cs="Calibri"/>
                <w:color w:val="000000"/>
                <w:sz w:val="36"/>
                <w:szCs w:val="36"/>
              </w:rPr>
            </w:pPr>
            <w:r w:rsidRPr="008B66F2">
              <w:rPr>
                <w:rFonts w:eastAsia="Times New Roman" w:cs="Calibri"/>
                <w:color w:val="000000"/>
                <w:sz w:val="36"/>
                <w:szCs w:val="36"/>
              </w:rPr>
              <w:t>COMPANY NAME</w:t>
            </w:r>
          </w:p>
        </w:tc>
      </w:tr>
      <w:tr w:rsidR="008B66F2" w:rsidRPr="008B66F2" w14:paraId="4F08E208" w14:textId="77777777" w:rsidTr="008B66F2">
        <w:trPr>
          <w:trHeight w:val="432"/>
        </w:trPr>
        <w:tc>
          <w:tcPr>
            <w:tcW w:w="3100" w:type="dxa"/>
            <w:tcBorders>
              <w:top w:val="nil"/>
              <w:left w:val="nil"/>
              <w:bottom w:val="nil"/>
              <w:right w:val="nil"/>
            </w:tcBorders>
            <w:shd w:val="clear" w:color="auto" w:fill="auto"/>
            <w:vAlign w:val="bottom"/>
            <w:hideMark/>
          </w:tcPr>
          <w:p w14:paraId="49C360E2" w14:textId="77777777" w:rsidR="008B66F2" w:rsidRPr="008B66F2" w:rsidRDefault="008B66F2" w:rsidP="008B66F2">
            <w:pPr>
              <w:spacing w:after="0" w:line="240" w:lineRule="auto"/>
              <w:jc w:val="right"/>
              <w:rPr>
                <w:rFonts w:eastAsia="Times New Roman" w:cs="Calibri"/>
                <w:color w:val="000000"/>
                <w:sz w:val="36"/>
                <w:szCs w:val="36"/>
              </w:rPr>
            </w:pPr>
          </w:p>
        </w:tc>
        <w:tc>
          <w:tcPr>
            <w:tcW w:w="3940" w:type="dxa"/>
            <w:tcBorders>
              <w:top w:val="nil"/>
              <w:left w:val="nil"/>
              <w:bottom w:val="nil"/>
              <w:right w:val="nil"/>
            </w:tcBorders>
            <w:shd w:val="clear" w:color="auto" w:fill="auto"/>
            <w:vAlign w:val="bottom"/>
            <w:hideMark/>
          </w:tcPr>
          <w:p w14:paraId="6768953E" w14:textId="77777777" w:rsidR="008B66F2" w:rsidRPr="008B66F2" w:rsidRDefault="008B66F2" w:rsidP="008B66F2">
            <w:pPr>
              <w:spacing w:after="0" w:line="240" w:lineRule="auto"/>
              <w:rPr>
                <w:rFonts w:ascii="Times New Roman" w:eastAsia="Times New Roman" w:hAnsi="Times New Roman" w:cs="Times New Roman"/>
                <w:szCs w:val="20"/>
              </w:rPr>
            </w:pPr>
          </w:p>
        </w:tc>
        <w:tc>
          <w:tcPr>
            <w:tcW w:w="7380" w:type="dxa"/>
            <w:tcBorders>
              <w:top w:val="nil"/>
              <w:left w:val="nil"/>
              <w:bottom w:val="nil"/>
              <w:right w:val="nil"/>
            </w:tcBorders>
            <w:shd w:val="clear" w:color="000000" w:fill="FFFFFF"/>
            <w:vAlign w:val="center"/>
            <w:hideMark/>
          </w:tcPr>
          <w:p w14:paraId="32324EE1"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Street Address</w:t>
            </w:r>
          </w:p>
        </w:tc>
      </w:tr>
      <w:tr w:rsidR="008B66F2" w:rsidRPr="008B66F2" w14:paraId="6DC7A938" w14:textId="77777777" w:rsidTr="008B66F2">
        <w:trPr>
          <w:trHeight w:val="288"/>
        </w:trPr>
        <w:tc>
          <w:tcPr>
            <w:tcW w:w="3100" w:type="dxa"/>
            <w:tcBorders>
              <w:top w:val="nil"/>
              <w:left w:val="nil"/>
              <w:bottom w:val="single" w:sz="4" w:space="0" w:color="BFBFBF"/>
              <w:right w:val="nil"/>
            </w:tcBorders>
            <w:shd w:val="clear" w:color="auto" w:fill="auto"/>
            <w:vAlign w:val="center"/>
            <w:hideMark/>
          </w:tcPr>
          <w:p w14:paraId="22D43402" w14:textId="77777777" w:rsidR="008B66F2" w:rsidRPr="008B66F2" w:rsidRDefault="008B66F2" w:rsidP="008B66F2">
            <w:pPr>
              <w:spacing w:after="0" w:line="240" w:lineRule="auto"/>
              <w:ind w:left="-109"/>
              <w:rPr>
                <w:rFonts w:eastAsia="Times New Roman" w:cs="Calibri"/>
                <w:color w:val="000000"/>
                <w:szCs w:val="20"/>
              </w:rPr>
            </w:pPr>
            <w:r w:rsidRPr="008B66F2">
              <w:rPr>
                <w:rFonts w:eastAsia="Times New Roman" w:cs="Calibri"/>
                <w:color w:val="000000"/>
                <w:szCs w:val="20"/>
              </w:rPr>
              <w:t>PREPARED BY</w:t>
            </w:r>
          </w:p>
        </w:tc>
        <w:tc>
          <w:tcPr>
            <w:tcW w:w="3940" w:type="dxa"/>
            <w:tcBorders>
              <w:top w:val="nil"/>
              <w:left w:val="nil"/>
              <w:bottom w:val="single" w:sz="4" w:space="0" w:color="BFBFBF"/>
              <w:right w:val="nil"/>
            </w:tcBorders>
            <w:shd w:val="clear" w:color="auto" w:fill="auto"/>
            <w:vAlign w:val="center"/>
            <w:hideMark/>
          </w:tcPr>
          <w:p w14:paraId="41DC082B" w14:textId="77777777" w:rsidR="008B66F2" w:rsidRPr="008B66F2" w:rsidRDefault="008B66F2" w:rsidP="008B66F2">
            <w:pPr>
              <w:spacing w:after="0" w:line="240" w:lineRule="auto"/>
              <w:jc w:val="center"/>
              <w:rPr>
                <w:rFonts w:eastAsia="Times New Roman" w:cs="Calibri"/>
                <w:color w:val="000000"/>
                <w:szCs w:val="20"/>
              </w:rPr>
            </w:pPr>
            <w:r w:rsidRPr="008B66F2">
              <w:rPr>
                <w:rFonts w:eastAsia="Times New Roman" w:cs="Calibri"/>
                <w:color w:val="000000"/>
                <w:szCs w:val="20"/>
              </w:rPr>
              <w:t>DATE</w:t>
            </w:r>
          </w:p>
        </w:tc>
        <w:tc>
          <w:tcPr>
            <w:tcW w:w="7380" w:type="dxa"/>
            <w:tcBorders>
              <w:top w:val="nil"/>
              <w:left w:val="nil"/>
              <w:bottom w:val="nil"/>
              <w:right w:val="nil"/>
            </w:tcBorders>
            <w:shd w:val="clear" w:color="000000" w:fill="FFFFFF"/>
            <w:hideMark/>
          </w:tcPr>
          <w:p w14:paraId="3132327D"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City, State  Zip</w:t>
            </w:r>
          </w:p>
        </w:tc>
      </w:tr>
      <w:tr w:rsidR="008B66F2" w:rsidRPr="008B66F2" w14:paraId="09A2DB77" w14:textId="77777777" w:rsidTr="00E170D1">
        <w:trPr>
          <w:trHeight w:val="288"/>
        </w:trPr>
        <w:tc>
          <w:tcPr>
            <w:tcW w:w="310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vAlign w:val="center"/>
          </w:tcPr>
          <w:p w14:paraId="1FB3B1F2" w14:textId="663B29CF" w:rsidR="008B66F2" w:rsidRPr="008B66F2" w:rsidRDefault="008B66F2" w:rsidP="008B66F2">
            <w:pPr>
              <w:spacing w:after="0" w:line="240" w:lineRule="auto"/>
              <w:rPr>
                <w:rFonts w:eastAsia="Times New Roman" w:cs="Calibri"/>
                <w:color w:val="000000"/>
                <w:sz w:val="22"/>
              </w:rPr>
            </w:pPr>
          </w:p>
        </w:tc>
        <w:tc>
          <w:tcPr>
            <w:tcW w:w="394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noWrap/>
            <w:vAlign w:val="center"/>
          </w:tcPr>
          <w:p w14:paraId="4BBE5A45" w14:textId="139214F8" w:rsidR="008B66F2" w:rsidRPr="008B66F2" w:rsidRDefault="008B66F2" w:rsidP="008B66F2">
            <w:pPr>
              <w:spacing w:after="0" w:line="240" w:lineRule="auto"/>
              <w:jc w:val="center"/>
              <w:rPr>
                <w:rFonts w:eastAsia="Times New Roman" w:cs="Calibri"/>
                <w:color w:val="000000"/>
                <w:sz w:val="22"/>
              </w:rPr>
            </w:pPr>
          </w:p>
        </w:tc>
        <w:tc>
          <w:tcPr>
            <w:tcW w:w="7380" w:type="dxa"/>
            <w:tcBorders>
              <w:top w:val="nil"/>
              <w:left w:val="nil"/>
              <w:bottom w:val="nil"/>
              <w:right w:val="nil"/>
            </w:tcBorders>
            <w:shd w:val="clear" w:color="000000" w:fill="FFFFFF"/>
            <w:hideMark/>
          </w:tcPr>
          <w:p w14:paraId="6099DC3C"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Phone</w:t>
            </w:r>
          </w:p>
        </w:tc>
      </w:tr>
      <w:tr w:rsidR="008B66F2" w:rsidRPr="008B66F2" w14:paraId="4498231D" w14:textId="77777777" w:rsidTr="00E170D1">
        <w:trPr>
          <w:trHeight w:val="288"/>
        </w:trPr>
        <w:tc>
          <w:tcPr>
            <w:tcW w:w="3100" w:type="dxa"/>
            <w:vMerge/>
            <w:tcBorders>
              <w:top w:val="single" w:sz="4" w:space="0" w:color="BFBFBF"/>
              <w:left w:val="single" w:sz="4" w:space="0" w:color="BFBFBF"/>
              <w:bottom w:val="single" w:sz="18" w:space="0" w:color="BFBFBF" w:themeColor="background1" w:themeShade="BF"/>
              <w:right w:val="single" w:sz="4" w:space="0" w:color="BFBFBF"/>
            </w:tcBorders>
            <w:vAlign w:val="center"/>
          </w:tcPr>
          <w:p w14:paraId="47CA2CC3" w14:textId="77777777" w:rsidR="008B66F2" w:rsidRPr="008B66F2" w:rsidRDefault="008B66F2" w:rsidP="008B66F2">
            <w:pPr>
              <w:spacing w:after="0" w:line="240" w:lineRule="auto"/>
              <w:rPr>
                <w:rFonts w:eastAsia="Times New Roman" w:cs="Calibri"/>
                <w:color w:val="000000"/>
                <w:sz w:val="22"/>
              </w:rPr>
            </w:pPr>
          </w:p>
        </w:tc>
        <w:tc>
          <w:tcPr>
            <w:tcW w:w="3940" w:type="dxa"/>
            <w:vMerge/>
            <w:tcBorders>
              <w:top w:val="single" w:sz="4" w:space="0" w:color="BFBFBF"/>
              <w:left w:val="single" w:sz="4" w:space="0" w:color="BFBFBF"/>
              <w:bottom w:val="single" w:sz="18" w:space="0" w:color="BFBFBF" w:themeColor="background1" w:themeShade="BF"/>
              <w:right w:val="single" w:sz="4" w:space="0" w:color="BFBFBF"/>
            </w:tcBorders>
            <w:vAlign w:val="center"/>
          </w:tcPr>
          <w:p w14:paraId="32240816" w14:textId="77777777" w:rsidR="008B66F2" w:rsidRPr="008B66F2" w:rsidRDefault="008B66F2" w:rsidP="008B66F2">
            <w:pPr>
              <w:spacing w:after="0" w:line="240" w:lineRule="auto"/>
              <w:rPr>
                <w:rFonts w:eastAsia="Times New Roman" w:cs="Calibri"/>
                <w:color w:val="000000"/>
                <w:sz w:val="22"/>
              </w:rPr>
            </w:pPr>
          </w:p>
        </w:tc>
        <w:tc>
          <w:tcPr>
            <w:tcW w:w="7380" w:type="dxa"/>
            <w:tcBorders>
              <w:top w:val="nil"/>
              <w:left w:val="nil"/>
              <w:bottom w:val="nil"/>
              <w:right w:val="nil"/>
            </w:tcBorders>
            <w:shd w:val="clear" w:color="000000" w:fill="FFFFFF"/>
            <w:hideMark/>
          </w:tcPr>
          <w:p w14:paraId="2B570644"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web</w:t>
            </w:r>
          </w:p>
        </w:tc>
      </w:tr>
    </w:tbl>
    <w:p w14:paraId="0003E6DB" w14:textId="77777777" w:rsidR="001760C1" w:rsidRDefault="001760C1" w:rsidP="00281ABE">
      <w:pPr>
        <w:rPr>
          <w:szCs w:val="20"/>
        </w:rPr>
      </w:pPr>
    </w:p>
    <w:tbl>
      <w:tblPr>
        <w:tblW w:w="14420" w:type="dxa"/>
        <w:tblLook w:val="04A0" w:firstRow="1" w:lastRow="0" w:firstColumn="1" w:lastColumn="0" w:noHBand="0" w:noVBand="1"/>
      </w:tblPr>
      <w:tblGrid>
        <w:gridCol w:w="3100"/>
        <w:gridCol w:w="3940"/>
        <w:gridCol w:w="1780"/>
        <w:gridCol w:w="1660"/>
        <w:gridCol w:w="3940"/>
      </w:tblGrid>
      <w:tr w:rsidR="00EE0DB8" w:rsidRPr="00EE0DB8" w14:paraId="6C4ADA02" w14:textId="77777777" w:rsidTr="00EE0DB8">
        <w:trPr>
          <w:trHeight w:val="576"/>
        </w:trPr>
        <w:tc>
          <w:tcPr>
            <w:tcW w:w="3100" w:type="dxa"/>
            <w:tcBorders>
              <w:top w:val="single" w:sz="2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09F5C7E9"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PROBLEM STATEMENTS</w:t>
            </w:r>
          </w:p>
        </w:tc>
        <w:tc>
          <w:tcPr>
            <w:tcW w:w="3940" w:type="dxa"/>
            <w:tcBorders>
              <w:top w:val="single" w:sz="24" w:space="0" w:color="BFBFBF" w:themeColor="background1" w:themeShade="BF"/>
              <w:left w:val="nil"/>
              <w:bottom w:val="single" w:sz="4" w:space="0" w:color="BFBFBF"/>
              <w:right w:val="single" w:sz="4" w:space="0" w:color="BFBFBF"/>
            </w:tcBorders>
            <w:shd w:val="clear" w:color="000000" w:fill="EAEEF3"/>
            <w:vAlign w:val="center"/>
            <w:hideMark/>
          </w:tcPr>
          <w:p w14:paraId="3502FB2E"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ACTION STEPS</w:t>
            </w:r>
          </w:p>
        </w:tc>
        <w:tc>
          <w:tcPr>
            <w:tcW w:w="178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4E6ADCC4"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STATUS</w:t>
            </w:r>
          </w:p>
        </w:tc>
        <w:tc>
          <w:tcPr>
            <w:tcW w:w="166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74A428DC" w14:textId="77777777" w:rsidR="00EE0DB8" w:rsidRPr="00EE0DB8" w:rsidRDefault="00EE0DB8" w:rsidP="00EE0DB8">
            <w:pPr>
              <w:spacing w:after="0" w:line="240" w:lineRule="auto"/>
              <w:ind w:firstLineChars="100" w:firstLine="201"/>
              <w:rPr>
                <w:rFonts w:eastAsia="Times New Roman" w:cs="Calibri"/>
                <w:b/>
                <w:bCs/>
                <w:color w:val="000000"/>
                <w:szCs w:val="20"/>
              </w:rPr>
            </w:pPr>
            <w:r w:rsidRPr="00EE0DB8">
              <w:rPr>
                <w:rFonts w:eastAsia="Times New Roman" w:cs="Calibri"/>
                <w:b/>
                <w:bCs/>
                <w:color w:val="000000"/>
                <w:szCs w:val="20"/>
              </w:rPr>
              <w:t>DUE DATES</w:t>
            </w:r>
          </w:p>
        </w:tc>
        <w:tc>
          <w:tcPr>
            <w:tcW w:w="394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58C08212"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 xml:space="preserve">GOALS  </w:t>
            </w:r>
            <w:r w:rsidRPr="00EE0DB8">
              <w:rPr>
                <w:rFonts w:eastAsia="Times New Roman" w:cs="Calibri"/>
                <w:color w:val="000000"/>
                <w:szCs w:val="20"/>
              </w:rPr>
              <w:t>( Desired Outcome )</w:t>
            </w:r>
          </w:p>
        </w:tc>
      </w:tr>
      <w:tr w:rsidR="00EE0DB8" w:rsidRPr="00EE0DB8" w14:paraId="53F0E02F"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tcPr>
          <w:p w14:paraId="0E9A6708" w14:textId="1A1C178C" w:rsidR="00EE0DB8" w:rsidRPr="00EE0DB8" w:rsidRDefault="00EE0DB8" w:rsidP="00EE0DB8">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tcPr>
          <w:p w14:paraId="546F4B63" w14:textId="4BF1E647" w:rsidR="00EE0DB8" w:rsidRPr="00EE0DB8" w:rsidRDefault="00EE0DB8" w:rsidP="00EE0DB8">
            <w:pPr>
              <w:spacing w:line="276" w:lineRule="auto"/>
              <w:rPr>
                <w:rFonts w:eastAsia="Times New Roman" w:cs="Calibri"/>
                <w:color w:val="000000"/>
                <w:szCs w:val="20"/>
              </w:rPr>
            </w:pPr>
          </w:p>
        </w:tc>
        <w:tc>
          <w:tcPr>
            <w:tcW w:w="1780" w:type="dxa"/>
            <w:tcBorders>
              <w:top w:val="single" w:sz="4" w:space="0" w:color="BFBFBF"/>
              <w:left w:val="nil"/>
              <w:bottom w:val="single" w:sz="4" w:space="0" w:color="BFBFBF"/>
              <w:right w:val="single" w:sz="4" w:space="0" w:color="BFBFBF"/>
            </w:tcBorders>
            <w:shd w:val="clear" w:color="auto" w:fill="auto"/>
            <w:tcMar>
              <w:top w:w="115" w:type="dxa"/>
              <w:left w:w="115" w:type="dxa"/>
              <w:right w:w="115" w:type="dxa"/>
            </w:tcMar>
          </w:tcPr>
          <w:p w14:paraId="4CABF89E" w14:textId="1549D15F" w:rsidR="00EE0DB8" w:rsidRPr="00EE0DB8" w:rsidRDefault="00EE0DB8" w:rsidP="00EE0DB8">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tcPr>
          <w:p w14:paraId="7C6DB590" w14:textId="71DBB8B4" w:rsidR="00EE0DB8" w:rsidRPr="00EE0DB8" w:rsidRDefault="00EE0DB8" w:rsidP="00EE0DB8">
            <w:pPr>
              <w:spacing w:line="276" w:lineRule="auto"/>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tcPr>
          <w:p w14:paraId="17DB524C" w14:textId="14DCB36A" w:rsidR="00EE0DB8" w:rsidRPr="00EE0DB8" w:rsidRDefault="00EE0DB8" w:rsidP="00EE0DB8">
            <w:pPr>
              <w:spacing w:line="276" w:lineRule="auto"/>
              <w:rPr>
                <w:rFonts w:eastAsia="Times New Roman" w:cs="Calibri"/>
                <w:color w:val="000000"/>
                <w:szCs w:val="20"/>
              </w:rPr>
            </w:pPr>
          </w:p>
        </w:tc>
      </w:tr>
      <w:tr w:rsidR="00B47FC6" w:rsidRPr="00EE0DB8" w14:paraId="48AFE18B"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5AD55C37" w14:textId="237D4042" w:rsidR="00B47FC6" w:rsidRPr="00EE0DB8" w:rsidRDefault="00B47FC6" w:rsidP="00B47FC6">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463F8E76" w14:textId="4D0DBFA0" w:rsidR="00B47FC6" w:rsidRPr="00EE0DB8" w:rsidRDefault="00B47FC6" w:rsidP="00B47FC6">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0F490E9A" w14:textId="7CBBD600" w:rsidR="00B47FC6" w:rsidRPr="00EE0DB8" w:rsidRDefault="00B47FC6" w:rsidP="00B47FC6">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00C1D33C" w14:textId="600A0DAF" w:rsidR="00B47FC6" w:rsidRPr="00EE0DB8" w:rsidRDefault="00B47FC6" w:rsidP="00B47FC6">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26D15B7F" w14:textId="42C022F6" w:rsidR="00B47FC6" w:rsidRPr="00EE0DB8" w:rsidRDefault="00B47FC6" w:rsidP="00B47FC6">
            <w:pPr>
              <w:spacing w:line="276" w:lineRule="auto"/>
              <w:rPr>
                <w:rFonts w:eastAsia="Times New Roman" w:cs="Calibri"/>
                <w:color w:val="000000"/>
                <w:szCs w:val="20"/>
              </w:rPr>
            </w:pPr>
          </w:p>
        </w:tc>
      </w:tr>
      <w:tr w:rsidR="00B47FC6" w:rsidRPr="00EE0DB8" w14:paraId="7DFCC35E"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1E6C5EA3" w14:textId="510FA412" w:rsidR="00B47FC6" w:rsidRPr="00EE0DB8" w:rsidRDefault="00B47FC6" w:rsidP="00B47FC6">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3E7759CC" w14:textId="32F3E11B" w:rsidR="00B47FC6" w:rsidRPr="00EE0DB8" w:rsidRDefault="00B47FC6" w:rsidP="00B47FC6">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03BCC500" w14:textId="551C1F91" w:rsidR="00B47FC6" w:rsidRPr="00EE0DB8" w:rsidRDefault="00B47FC6" w:rsidP="00B47FC6">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7BDE34F6" w14:textId="641D5A3F" w:rsidR="00B47FC6" w:rsidRPr="00EE0DB8" w:rsidRDefault="00B47FC6" w:rsidP="00B47FC6">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16A2C8C4" w14:textId="1716E35E" w:rsidR="00B47FC6" w:rsidRPr="00EE0DB8" w:rsidRDefault="00B47FC6" w:rsidP="00B47FC6">
            <w:pPr>
              <w:spacing w:line="276" w:lineRule="auto"/>
              <w:rPr>
                <w:rFonts w:eastAsia="Times New Roman" w:cs="Calibri"/>
                <w:color w:val="000000"/>
                <w:szCs w:val="20"/>
              </w:rPr>
            </w:pPr>
          </w:p>
        </w:tc>
      </w:tr>
      <w:tr w:rsidR="00B47FC6" w:rsidRPr="00EE0DB8" w14:paraId="24CA37AD"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64DFE7E1" w14:textId="76B267E7" w:rsidR="00B47FC6" w:rsidRPr="00EE0DB8" w:rsidRDefault="00B47FC6" w:rsidP="00B47FC6">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7CCF90F4" w14:textId="4E38DE3B" w:rsidR="00B47FC6" w:rsidRPr="00EE0DB8" w:rsidRDefault="00B47FC6" w:rsidP="00B47FC6">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41F8E843" w14:textId="38090CB2" w:rsidR="00B47FC6" w:rsidRPr="00EE0DB8" w:rsidRDefault="00B47FC6" w:rsidP="00B47FC6">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04F3237E" w14:textId="4D43AB22" w:rsidR="00B47FC6" w:rsidRPr="00EE0DB8" w:rsidRDefault="00B47FC6" w:rsidP="00B47FC6">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7EA54162" w14:textId="60162985" w:rsidR="00B47FC6" w:rsidRPr="00EE0DB8" w:rsidRDefault="00B47FC6" w:rsidP="00B47FC6">
            <w:pPr>
              <w:spacing w:line="276" w:lineRule="auto"/>
              <w:rPr>
                <w:rFonts w:eastAsia="Times New Roman" w:cs="Calibri"/>
                <w:color w:val="000000"/>
                <w:szCs w:val="20"/>
              </w:rPr>
            </w:pPr>
          </w:p>
        </w:tc>
      </w:tr>
      <w:tr w:rsidR="00B47FC6" w:rsidRPr="00EE0DB8" w14:paraId="52D2E99A"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7CC6B10D" w14:textId="18D02E0B" w:rsidR="00B47FC6" w:rsidRPr="00EE0DB8" w:rsidRDefault="00B47FC6" w:rsidP="00B47FC6">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6D832B51" w14:textId="24457CC4" w:rsidR="00B47FC6" w:rsidRPr="00EE0DB8" w:rsidRDefault="00B47FC6" w:rsidP="00B47FC6">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5C21BC55" w14:textId="0EB72CFC" w:rsidR="00B47FC6" w:rsidRPr="00EE0DB8" w:rsidRDefault="00B47FC6" w:rsidP="00B47FC6">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1542F71A" w14:textId="4E939490" w:rsidR="00B47FC6" w:rsidRPr="00EE0DB8" w:rsidRDefault="00B47FC6" w:rsidP="00B47FC6">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450E5B57" w14:textId="35490D64" w:rsidR="00B47FC6" w:rsidRPr="00EE0DB8" w:rsidRDefault="00B47FC6" w:rsidP="00B47FC6">
            <w:pPr>
              <w:spacing w:line="276" w:lineRule="auto"/>
              <w:rPr>
                <w:rFonts w:eastAsia="Times New Roman" w:cs="Calibri"/>
                <w:color w:val="000000"/>
                <w:szCs w:val="20"/>
              </w:rPr>
            </w:pPr>
          </w:p>
        </w:tc>
      </w:tr>
      <w:tr w:rsidR="00B47FC6" w:rsidRPr="00EE0DB8" w14:paraId="6DE22E28" w14:textId="77777777" w:rsidTr="00E170D1">
        <w:trPr>
          <w:trHeight w:val="965"/>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0058A05A" w14:textId="2EB7B7EA" w:rsidR="00B47FC6" w:rsidRPr="00EE0DB8" w:rsidRDefault="00B47FC6" w:rsidP="00B47FC6">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630C4348" w14:textId="6A21D365" w:rsidR="00B47FC6" w:rsidRPr="00EE0DB8" w:rsidRDefault="00B47FC6" w:rsidP="00B47FC6">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687E0FE6" w14:textId="7FBBFE90" w:rsidR="00B47FC6" w:rsidRPr="00EE0DB8" w:rsidRDefault="00B47FC6" w:rsidP="00B47FC6">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4734E49D" w14:textId="1017E515" w:rsidR="00B47FC6" w:rsidRPr="00EE0DB8" w:rsidRDefault="00B47FC6" w:rsidP="00B47FC6">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533330C1" w14:textId="05831060" w:rsidR="00B47FC6" w:rsidRPr="00EE0DB8" w:rsidRDefault="00B47FC6" w:rsidP="00B47FC6">
            <w:pPr>
              <w:spacing w:line="276" w:lineRule="auto"/>
              <w:rPr>
                <w:rFonts w:eastAsia="Times New Roman" w:cs="Calibri"/>
                <w:color w:val="000000"/>
                <w:szCs w:val="20"/>
              </w:rPr>
            </w:pPr>
          </w:p>
        </w:tc>
      </w:tr>
    </w:tbl>
    <w:p w14:paraId="468BB307" w14:textId="77777777" w:rsidR="008B66F2" w:rsidRDefault="008B66F2" w:rsidP="00281ABE">
      <w:pPr>
        <w:rPr>
          <w:szCs w:val="20"/>
        </w:rPr>
        <w:sectPr w:rsidR="008B66F2" w:rsidSect="008B66F2">
          <w:headerReference w:type="default" r:id="rId10"/>
          <w:pgSz w:w="15840" w:h="12240" w:orient="landscape"/>
          <w:pgMar w:top="576" w:right="720" w:bottom="504" w:left="720"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503AE" w14:textId="77777777" w:rsidR="00440341" w:rsidRDefault="00440341" w:rsidP="00480F66">
      <w:pPr>
        <w:spacing w:after="0" w:line="240" w:lineRule="auto"/>
      </w:pPr>
      <w:r>
        <w:separator/>
      </w:r>
    </w:p>
  </w:endnote>
  <w:endnote w:type="continuationSeparator" w:id="0">
    <w:p w14:paraId="720BB4A8" w14:textId="77777777" w:rsidR="00440341" w:rsidRDefault="0044034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C4CBC" w14:textId="77777777" w:rsidR="00440341" w:rsidRDefault="00440341" w:rsidP="00480F66">
      <w:pPr>
        <w:spacing w:after="0" w:line="240" w:lineRule="auto"/>
      </w:pPr>
      <w:r>
        <w:separator/>
      </w:r>
    </w:p>
  </w:footnote>
  <w:footnote w:type="continuationSeparator" w:id="0">
    <w:p w14:paraId="4FC5A744" w14:textId="77777777" w:rsidR="00440341" w:rsidRDefault="0044034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341"/>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B06"/>
    <w:rsid w:val="008B66F2"/>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258F"/>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ED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170D1"/>
    <w:rsid w:val="00E327C0"/>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Simple+Corrective+Action+Plan+doc+11714&amp;lpa=Simple+Corrective+Action+Plan+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18</Words>
  <Characters>677</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23-02-20T04:35:00Z</cp:lastPrinted>
  <dcterms:created xsi:type="dcterms:W3CDTF">2023-03-18T15:47:00Z</dcterms:created>
  <dcterms:modified xsi:type="dcterms:W3CDTF">2023-04-07T20:52:00Z</dcterms:modified>
</cp:coreProperties>
</file>